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Вячеслав Кочкоя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47586"/>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47586"/>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55700"/>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55700"/>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8197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8197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63138"/>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63138"/>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2974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2974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205862"/>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205862"/>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78944"/>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78944"/>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ячеслав Кочкоян</dc:creator>
  <dc:language>ru-RU</dc:language>
  <cp:keywords/>
  <dcterms:created xsi:type="dcterms:W3CDTF">2025-03-13T08:45:35Z</dcterms:created>
  <dcterms:modified xsi:type="dcterms:W3CDTF">2025-03-13T08: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